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0D0D0D" w:themeColor="text1" w:themeTint="F2"/>
  <w:body>
    <w:p w:rsidR="004E4076" w:rsidRDefault="00441138">
      <w:r>
        <w:rPr>
          <w:noProof/>
        </w:rPr>
        <w:drawing>
          <wp:inline distT="0" distB="0" distL="0" distR="0" wp14:anchorId="6651D8A5" wp14:editId="72A64C2A">
            <wp:extent cx="5038725" cy="36671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E40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wMTI2NzU1MDUxMTNQ0lEKTi0uzszPAykwqgUAbHXIASwAAAA="/>
  </w:docVars>
  <w:rsids>
    <w:rsidRoot w:val="007B1C1C"/>
    <w:rsid w:val="00441138"/>
    <w:rsid w:val="004B741A"/>
    <w:rsid w:val="004E4076"/>
    <w:rsid w:val="007B1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907D736-DEB9-4E61-B9C6-3018A7E09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la Queen</dc:creator>
  <cp:keywords/>
  <dc:description/>
  <cp:lastModifiedBy>Laila Queen</cp:lastModifiedBy>
  <cp:revision>3</cp:revision>
  <dcterms:created xsi:type="dcterms:W3CDTF">2019-10-06T13:32:00Z</dcterms:created>
  <dcterms:modified xsi:type="dcterms:W3CDTF">2019-10-06T13:54:00Z</dcterms:modified>
</cp:coreProperties>
</file>